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0ADEB6" w14:textId="77777777" w:rsidR="002A205F" w:rsidRPr="002A205F" w:rsidRDefault="002A205F" w:rsidP="002A205F">
      <w:pPr>
        <w:rPr>
          <w:rFonts w:ascii="Times New Roman" w:hAnsi="Times New Roman" w:cs="Times New Roman"/>
          <w:sz w:val="24"/>
          <w:szCs w:val="24"/>
        </w:rPr>
      </w:pPr>
      <w:r w:rsidRPr="002A205F">
        <w:rPr>
          <w:rFonts w:ascii="Times New Roman" w:hAnsi="Times New Roman" w:cs="Times New Roman"/>
          <w:sz w:val="24"/>
          <w:szCs w:val="24"/>
        </w:rPr>
        <w:t xml:space="preserve">I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decided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develop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an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online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store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because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many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companies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move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from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real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stores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online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stores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because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it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is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easier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maintain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you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can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shop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from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site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without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restrictions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on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weekends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store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hours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>.</w:t>
      </w:r>
    </w:p>
    <w:p w14:paraId="040EDF70" w14:textId="77777777" w:rsidR="002A205F" w:rsidRPr="002A205F" w:rsidRDefault="002A205F" w:rsidP="002A205F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2A205F">
        <w:rPr>
          <w:rFonts w:ascii="Times New Roman" w:hAnsi="Times New Roman" w:cs="Times New Roman"/>
          <w:sz w:val="24"/>
          <w:szCs w:val="24"/>
        </w:rPr>
        <w:t>How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I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created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my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project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First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all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, I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created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database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in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MS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SQl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because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it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easily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connects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ASP.NET MVC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projects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Then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I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started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creating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controllers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views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in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MVC,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making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basket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work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cookies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In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views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, I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use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all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good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practices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tools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that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I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knew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until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moment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development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>.</w:t>
      </w:r>
    </w:p>
    <w:p w14:paraId="499E6DB4" w14:textId="77777777" w:rsidR="002A205F" w:rsidRPr="002A205F" w:rsidRDefault="002A205F" w:rsidP="002A205F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2A205F">
        <w:rPr>
          <w:rFonts w:ascii="Times New Roman" w:hAnsi="Times New Roman" w:cs="Times New Roman"/>
          <w:sz w:val="24"/>
          <w:szCs w:val="24"/>
        </w:rPr>
        <w:t>Site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functionality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>:</w:t>
      </w:r>
    </w:p>
    <w:p w14:paraId="5DE37E10" w14:textId="77777777" w:rsidR="002A205F" w:rsidRPr="002A205F" w:rsidRDefault="002A205F" w:rsidP="002A205F">
      <w:pPr>
        <w:rPr>
          <w:rFonts w:ascii="Times New Roman" w:hAnsi="Times New Roman" w:cs="Times New Roman"/>
          <w:sz w:val="24"/>
          <w:szCs w:val="24"/>
        </w:rPr>
      </w:pPr>
      <w:r w:rsidRPr="002A205F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user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part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has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following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functionality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View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list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items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pagination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"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add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cart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"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button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When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you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click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on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image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item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, a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detailed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view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item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opens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button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add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cart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. The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cart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view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has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functionality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change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quantity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item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delete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from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cart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There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are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required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fields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in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order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data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view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such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as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buyer's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name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delivery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address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method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payment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In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addition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user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part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site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there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is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an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employee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part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which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you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can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access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only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by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changing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URL (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this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is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done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security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site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login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is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by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username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password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logged-in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employee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this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name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password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is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locked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in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MS SQL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so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that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no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other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employee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can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use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same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username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password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at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same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time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. The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employee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part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site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also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has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full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CRUD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functionality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items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as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well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as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review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change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status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orders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>.</w:t>
      </w:r>
    </w:p>
    <w:p w14:paraId="07DB98C0" w14:textId="7B680653" w:rsidR="00590497" w:rsidRPr="002A205F" w:rsidRDefault="002A205F" w:rsidP="002A205F">
      <w:pPr>
        <w:rPr>
          <w:rFonts w:ascii="Times New Roman" w:hAnsi="Times New Roman" w:cs="Times New Roman"/>
          <w:sz w:val="24"/>
          <w:szCs w:val="24"/>
        </w:rPr>
      </w:pPr>
      <w:r w:rsidRPr="002A205F">
        <w:rPr>
          <w:rFonts w:ascii="Times New Roman" w:hAnsi="Times New Roman" w:cs="Times New Roman"/>
          <w:sz w:val="24"/>
          <w:szCs w:val="24"/>
        </w:rPr>
        <w:t xml:space="preserve">I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also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thought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about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security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of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site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protecting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it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from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a CSRF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attack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csrf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token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in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post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site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queries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205F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2A205F">
        <w:rPr>
          <w:rFonts w:ascii="Times New Roman" w:hAnsi="Times New Roman" w:cs="Times New Roman"/>
          <w:sz w:val="24"/>
          <w:szCs w:val="24"/>
        </w:rPr>
        <w:t xml:space="preserve"> MS SQL).</w:t>
      </w:r>
    </w:p>
    <w:sectPr w:rsidR="00590497" w:rsidRPr="002A205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QzsLQwMDE0N7MwMjRU0lEKTi0uzszPAykwqgUA8/jdbywAAAA="/>
  </w:docVars>
  <w:rsids>
    <w:rsidRoot w:val="00764BB6"/>
    <w:rsid w:val="002A205F"/>
    <w:rsid w:val="00590497"/>
    <w:rsid w:val="007527B4"/>
    <w:rsid w:val="00764BB6"/>
    <w:rsid w:val="00D003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36C730"/>
  <w15:chartTrackingRefBased/>
  <w15:docId w15:val="{28E91D26-FCCB-42FD-9568-7E5230C007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на Office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1</Pages>
  <Words>239</Words>
  <Characters>1365</Characters>
  <Application>Microsoft Office Word</Application>
  <DocSecurity>0</DocSecurity>
  <Lines>11</Lines>
  <Paragraphs>3</Paragraphs>
  <ScaleCrop>false</ScaleCrop>
  <Company/>
  <LinksUpToDate>false</LinksUpToDate>
  <CharactersWithSpaces>1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mitri Kostadinov</dc:creator>
  <cp:keywords/>
  <dc:description/>
  <cp:lastModifiedBy>Dimitri Kostadinov</cp:lastModifiedBy>
  <cp:revision>4</cp:revision>
  <dcterms:created xsi:type="dcterms:W3CDTF">2020-08-11T08:56:00Z</dcterms:created>
  <dcterms:modified xsi:type="dcterms:W3CDTF">2020-08-27T08:10:00Z</dcterms:modified>
</cp:coreProperties>
</file>